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577EE" w14:textId="75A6C866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6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21D6C0F3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6B4FBCD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82CB2ED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5D90490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190F9AF" w14:textId="77777777" w:rsidR="00F746E6" w:rsidRPr="00A02F48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1C75B3C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6A9A93B" wp14:editId="45CE1D3E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3CA2A" w14:textId="77777777" w:rsidR="00F746E6" w:rsidRDefault="00F746E6" w:rsidP="00F746E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46F8988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5FC0783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0B91604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8E60BC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C21D880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97B75EC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067CD41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93A0D61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320291D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3D62670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98D558E" w14:textId="77777777" w:rsidR="00F746E6" w:rsidRDefault="00F746E6" w:rsidP="00F746E6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E17EB45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58C7AB4D" w14:textId="7F0396D0" w:rsidR="00AC2B9D" w:rsidRPr="00AC2B9D" w:rsidRDefault="00F746E6" w:rsidP="00F746E6">
      <w:pPr>
        <w:jc w:val="center"/>
        <w:rPr>
          <w:b/>
          <w:lang w:val="en-US"/>
        </w:rPr>
      </w:pPr>
      <w:proofErr w:type="spellStart"/>
      <w:r w:rsidRPr="00F746E6">
        <w:rPr>
          <w:b/>
          <w:lang w:val="en-US"/>
        </w:rPr>
        <w:lastRenderedPageBreak/>
        <w:t>Tugas</w:t>
      </w:r>
      <w:proofErr w:type="spellEnd"/>
      <w:r w:rsidRPr="00F746E6">
        <w:rPr>
          <w:b/>
          <w:lang w:val="en-US"/>
        </w:rPr>
        <w:t xml:space="preserve"> 6 – Minimum Spanning Tree</w:t>
      </w:r>
    </w:p>
    <w:p w14:paraId="5E068392" w14:textId="5AED32EE" w:rsidR="00F746E6" w:rsidRDefault="00F62A0D" w:rsidP="00F746E6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C4EC15E" wp14:editId="0B230E6D">
            <wp:extent cx="2904747" cy="2238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5799"/>
                    <a:stretch/>
                  </pic:blipFill>
                  <pic:spPr bwMode="auto">
                    <a:xfrm>
                      <a:off x="0" y="0"/>
                      <a:ext cx="2921244" cy="2251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XSpec="center" w:tblpY="377"/>
        <w:tblW w:w="0" w:type="auto"/>
        <w:tblLook w:val="04A0" w:firstRow="1" w:lastRow="0" w:firstColumn="1" w:lastColumn="0" w:noHBand="0" w:noVBand="1"/>
      </w:tblPr>
      <w:tblGrid>
        <w:gridCol w:w="702"/>
        <w:gridCol w:w="739"/>
        <w:gridCol w:w="865"/>
      </w:tblGrid>
      <w:tr w:rsidR="00AC2B9D" w14:paraId="38F623F6" w14:textId="77777777" w:rsidTr="00AC2B9D">
        <w:trPr>
          <w:trHeight w:val="502"/>
        </w:trPr>
        <w:tc>
          <w:tcPr>
            <w:tcW w:w="0" w:type="auto"/>
          </w:tcPr>
          <w:p w14:paraId="46441499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0" w:type="auto"/>
          </w:tcPr>
          <w:p w14:paraId="3CD7046A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dges</w:t>
            </w:r>
          </w:p>
        </w:tc>
        <w:tc>
          <w:tcPr>
            <w:tcW w:w="0" w:type="auto"/>
          </w:tcPr>
          <w:p w14:paraId="1FD13BF7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ight</w:t>
            </w:r>
          </w:p>
        </w:tc>
      </w:tr>
      <w:tr w:rsidR="00AC2B9D" w14:paraId="3CEF95E6" w14:textId="77777777" w:rsidTr="00AC2B9D">
        <w:trPr>
          <w:trHeight w:val="487"/>
        </w:trPr>
        <w:tc>
          <w:tcPr>
            <w:tcW w:w="0" w:type="auto"/>
          </w:tcPr>
          <w:p w14:paraId="55CE54CE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679844C4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-b</w:t>
            </w:r>
          </w:p>
        </w:tc>
        <w:tc>
          <w:tcPr>
            <w:tcW w:w="0" w:type="auto"/>
          </w:tcPr>
          <w:p w14:paraId="5792FC8D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AC2B9D" w14:paraId="499F95D2" w14:textId="77777777" w:rsidTr="00AC2B9D">
        <w:trPr>
          <w:trHeight w:val="502"/>
        </w:trPr>
        <w:tc>
          <w:tcPr>
            <w:tcW w:w="0" w:type="auto"/>
          </w:tcPr>
          <w:p w14:paraId="4E5668E1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64024EC9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f</w:t>
            </w:r>
          </w:p>
        </w:tc>
        <w:tc>
          <w:tcPr>
            <w:tcW w:w="0" w:type="auto"/>
          </w:tcPr>
          <w:p w14:paraId="4795670F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AC2B9D" w14:paraId="170DF176" w14:textId="77777777" w:rsidTr="00AC2B9D">
        <w:trPr>
          <w:trHeight w:val="487"/>
        </w:trPr>
        <w:tc>
          <w:tcPr>
            <w:tcW w:w="0" w:type="auto"/>
          </w:tcPr>
          <w:p w14:paraId="0A437E4C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A50D764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a</w:t>
            </w:r>
          </w:p>
        </w:tc>
        <w:tc>
          <w:tcPr>
            <w:tcW w:w="0" w:type="auto"/>
          </w:tcPr>
          <w:p w14:paraId="6A63F07E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AC2B9D" w14:paraId="0B9F73A9" w14:textId="77777777" w:rsidTr="00AC2B9D">
        <w:trPr>
          <w:trHeight w:val="502"/>
        </w:trPr>
        <w:tc>
          <w:tcPr>
            <w:tcW w:w="0" w:type="auto"/>
          </w:tcPr>
          <w:p w14:paraId="0CF4ED9F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</w:tcPr>
          <w:p w14:paraId="2B4CB79E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-e</w:t>
            </w:r>
          </w:p>
        </w:tc>
        <w:tc>
          <w:tcPr>
            <w:tcW w:w="0" w:type="auto"/>
          </w:tcPr>
          <w:p w14:paraId="392CED7C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AC2B9D" w14:paraId="057E4E45" w14:textId="77777777" w:rsidTr="00AC2B9D">
        <w:trPr>
          <w:trHeight w:val="502"/>
        </w:trPr>
        <w:tc>
          <w:tcPr>
            <w:tcW w:w="0" w:type="auto"/>
          </w:tcPr>
          <w:p w14:paraId="7F24C40D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</w:tcPr>
          <w:p w14:paraId="408226A0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-d</w:t>
            </w:r>
          </w:p>
        </w:tc>
        <w:tc>
          <w:tcPr>
            <w:tcW w:w="0" w:type="auto"/>
          </w:tcPr>
          <w:p w14:paraId="5C10A45C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AC2B9D" w14:paraId="295DA7AE" w14:textId="77777777" w:rsidTr="00AC2B9D">
        <w:trPr>
          <w:trHeight w:val="487"/>
        </w:trPr>
        <w:tc>
          <w:tcPr>
            <w:tcW w:w="0" w:type="auto"/>
          </w:tcPr>
          <w:p w14:paraId="598D4F4F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0" w:type="auto"/>
          </w:tcPr>
          <w:p w14:paraId="1D2863EA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c</w:t>
            </w:r>
          </w:p>
        </w:tc>
        <w:tc>
          <w:tcPr>
            <w:tcW w:w="0" w:type="auto"/>
          </w:tcPr>
          <w:p w14:paraId="318DD629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AC2B9D" w14:paraId="6BBEA191" w14:textId="77777777" w:rsidTr="00AC2B9D">
        <w:trPr>
          <w:trHeight w:val="487"/>
        </w:trPr>
        <w:tc>
          <w:tcPr>
            <w:tcW w:w="0" w:type="auto"/>
          </w:tcPr>
          <w:p w14:paraId="08F68E50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0" w:type="auto"/>
          </w:tcPr>
          <w:p w14:paraId="75BE4D34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-g</w:t>
            </w:r>
          </w:p>
        </w:tc>
        <w:tc>
          <w:tcPr>
            <w:tcW w:w="0" w:type="auto"/>
          </w:tcPr>
          <w:p w14:paraId="20A4C24C" w14:textId="77777777" w:rsidR="00AC2B9D" w:rsidRDefault="00AC2B9D" w:rsidP="00AC2B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</w:tbl>
    <w:p w14:paraId="73779350" w14:textId="1C97F141" w:rsidR="00AC2B9D" w:rsidRDefault="00AC2B9D" w:rsidP="00AC2B9D">
      <w:pPr>
        <w:jc w:val="center"/>
        <w:rPr>
          <w:lang w:val="en-US"/>
        </w:rPr>
      </w:pPr>
      <w:r>
        <w:rPr>
          <w:lang w:val="en-US"/>
        </w:rPr>
        <w:t>PRIM</w:t>
      </w:r>
    </w:p>
    <w:p w14:paraId="7C9FA8C0" w14:textId="1C97F141" w:rsidR="00F62A0D" w:rsidRDefault="00F62A0D" w:rsidP="00AC2B9D">
      <w:pPr>
        <w:jc w:val="center"/>
        <w:rPr>
          <w:lang w:val="en-US"/>
        </w:rPr>
      </w:pPr>
    </w:p>
    <w:p w14:paraId="2A03112B" w14:textId="77777777" w:rsidR="00AC2B9D" w:rsidRDefault="00AC2B9D" w:rsidP="00AC2B9D">
      <w:pPr>
        <w:jc w:val="center"/>
        <w:rPr>
          <w:lang w:val="en-US"/>
        </w:rPr>
      </w:pPr>
    </w:p>
    <w:p w14:paraId="3C35642E" w14:textId="77777777" w:rsidR="00AC2B9D" w:rsidRDefault="00AC2B9D" w:rsidP="00AC2B9D">
      <w:pPr>
        <w:jc w:val="center"/>
        <w:rPr>
          <w:lang w:val="en-US"/>
        </w:rPr>
      </w:pPr>
    </w:p>
    <w:p w14:paraId="2A4793A8" w14:textId="77777777" w:rsidR="00AC2B9D" w:rsidRDefault="00AC2B9D" w:rsidP="00AC2B9D">
      <w:pPr>
        <w:jc w:val="center"/>
        <w:rPr>
          <w:lang w:val="en-US"/>
        </w:rPr>
      </w:pPr>
    </w:p>
    <w:p w14:paraId="53009CAB" w14:textId="77777777" w:rsidR="00AC2B9D" w:rsidRDefault="00AC2B9D" w:rsidP="00AC2B9D">
      <w:pPr>
        <w:jc w:val="center"/>
        <w:rPr>
          <w:lang w:val="en-US"/>
        </w:rPr>
      </w:pPr>
    </w:p>
    <w:p w14:paraId="2F91AE02" w14:textId="77777777" w:rsidR="00AC2B9D" w:rsidRDefault="00AC2B9D" w:rsidP="00AC2B9D">
      <w:pPr>
        <w:jc w:val="center"/>
        <w:rPr>
          <w:lang w:val="en-US"/>
        </w:rPr>
      </w:pPr>
    </w:p>
    <w:p w14:paraId="19095382" w14:textId="77777777" w:rsidR="00AC2B9D" w:rsidRDefault="00AC2B9D" w:rsidP="00AC2B9D">
      <w:pPr>
        <w:jc w:val="center"/>
        <w:rPr>
          <w:lang w:val="en-US"/>
        </w:rPr>
      </w:pPr>
    </w:p>
    <w:p w14:paraId="376A9EDB" w14:textId="77777777" w:rsidR="00AC2B9D" w:rsidRDefault="00AC2B9D" w:rsidP="00AC2B9D">
      <w:pPr>
        <w:jc w:val="center"/>
        <w:rPr>
          <w:lang w:val="en-US"/>
        </w:rPr>
      </w:pPr>
    </w:p>
    <w:p w14:paraId="01B3E046" w14:textId="3917879A" w:rsidR="00F746E6" w:rsidRDefault="00F62A0D" w:rsidP="00F746E6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732FF8F" wp14:editId="2D34F3E5">
            <wp:extent cx="2881012" cy="23145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9333" cy="23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XSpec="center" w:tblpY="377"/>
        <w:tblW w:w="0" w:type="auto"/>
        <w:tblLook w:val="04A0" w:firstRow="1" w:lastRow="0" w:firstColumn="1" w:lastColumn="0" w:noHBand="0" w:noVBand="1"/>
      </w:tblPr>
      <w:tblGrid>
        <w:gridCol w:w="702"/>
        <w:gridCol w:w="739"/>
        <w:gridCol w:w="865"/>
      </w:tblGrid>
      <w:tr w:rsidR="00AC2B9D" w14:paraId="420CA9B1" w14:textId="77777777" w:rsidTr="00840C05">
        <w:trPr>
          <w:trHeight w:val="502"/>
        </w:trPr>
        <w:tc>
          <w:tcPr>
            <w:tcW w:w="0" w:type="auto"/>
          </w:tcPr>
          <w:p w14:paraId="5EE051EA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Steps</w:t>
            </w:r>
          </w:p>
        </w:tc>
        <w:tc>
          <w:tcPr>
            <w:tcW w:w="0" w:type="auto"/>
          </w:tcPr>
          <w:p w14:paraId="5EB37870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dges</w:t>
            </w:r>
          </w:p>
        </w:tc>
        <w:tc>
          <w:tcPr>
            <w:tcW w:w="0" w:type="auto"/>
          </w:tcPr>
          <w:p w14:paraId="26205940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ight</w:t>
            </w:r>
          </w:p>
        </w:tc>
      </w:tr>
      <w:tr w:rsidR="00AC2B9D" w14:paraId="56BC2F5E" w14:textId="77777777" w:rsidTr="00840C05">
        <w:trPr>
          <w:trHeight w:val="487"/>
        </w:trPr>
        <w:tc>
          <w:tcPr>
            <w:tcW w:w="0" w:type="auto"/>
          </w:tcPr>
          <w:p w14:paraId="7AD6C30A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1C054B60" w14:textId="140865D8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f</w:t>
            </w:r>
          </w:p>
        </w:tc>
        <w:tc>
          <w:tcPr>
            <w:tcW w:w="0" w:type="auto"/>
          </w:tcPr>
          <w:p w14:paraId="1229555B" w14:textId="2137C1E6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AC2B9D" w14:paraId="657A1153" w14:textId="77777777" w:rsidTr="00840C05">
        <w:trPr>
          <w:trHeight w:val="502"/>
        </w:trPr>
        <w:tc>
          <w:tcPr>
            <w:tcW w:w="0" w:type="auto"/>
          </w:tcPr>
          <w:p w14:paraId="0C72028B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0CD8365D" w14:textId="63DAB790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-d</w:t>
            </w:r>
          </w:p>
        </w:tc>
        <w:tc>
          <w:tcPr>
            <w:tcW w:w="0" w:type="auto"/>
          </w:tcPr>
          <w:p w14:paraId="5DAA332C" w14:textId="58C0ECF9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AC2B9D" w14:paraId="4F58719F" w14:textId="77777777" w:rsidTr="00840C05">
        <w:trPr>
          <w:trHeight w:val="487"/>
        </w:trPr>
        <w:tc>
          <w:tcPr>
            <w:tcW w:w="0" w:type="auto"/>
          </w:tcPr>
          <w:p w14:paraId="16F77E0A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2FAAF3CA" w14:textId="6F713BB3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-b</w:t>
            </w:r>
          </w:p>
        </w:tc>
        <w:tc>
          <w:tcPr>
            <w:tcW w:w="0" w:type="auto"/>
          </w:tcPr>
          <w:p w14:paraId="4C576207" w14:textId="660C405B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AC2B9D" w14:paraId="56B6D103" w14:textId="77777777" w:rsidTr="00840C05">
        <w:trPr>
          <w:trHeight w:val="502"/>
        </w:trPr>
        <w:tc>
          <w:tcPr>
            <w:tcW w:w="0" w:type="auto"/>
          </w:tcPr>
          <w:p w14:paraId="0F0BBAC1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</w:tcPr>
          <w:p w14:paraId="5008375C" w14:textId="4CE29D9D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r</w:t>
            </w:r>
          </w:p>
        </w:tc>
        <w:tc>
          <w:tcPr>
            <w:tcW w:w="0" w:type="auto"/>
          </w:tcPr>
          <w:p w14:paraId="66409591" w14:textId="2CC575CA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AC2B9D" w14:paraId="419B5BE3" w14:textId="77777777" w:rsidTr="00840C05">
        <w:trPr>
          <w:trHeight w:val="502"/>
        </w:trPr>
        <w:tc>
          <w:tcPr>
            <w:tcW w:w="0" w:type="auto"/>
          </w:tcPr>
          <w:p w14:paraId="3E7D4B2A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</w:tcPr>
          <w:p w14:paraId="67B95363" w14:textId="40C51D3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-f</w:t>
            </w:r>
          </w:p>
        </w:tc>
        <w:tc>
          <w:tcPr>
            <w:tcW w:w="0" w:type="auto"/>
          </w:tcPr>
          <w:p w14:paraId="4BC0E198" w14:textId="64FEA23E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AC2B9D" w14:paraId="242BCA9F" w14:textId="77777777" w:rsidTr="00840C05">
        <w:trPr>
          <w:trHeight w:val="487"/>
        </w:trPr>
        <w:tc>
          <w:tcPr>
            <w:tcW w:w="0" w:type="auto"/>
          </w:tcPr>
          <w:p w14:paraId="0020DAE0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0" w:type="auto"/>
          </w:tcPr>
          <w:p w14:paraId="07797AD3" w14:textId="608A638D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c</w:t>
            </w:r>
          </w:p>
        </w:tc>
        <w:tc>
          <w:tcPr>
            <w:tcW w:w="0" w:type="auto"/>
          </w:tcPr>
          <w:p w14:paraId="5A69B403" w14:textId="381A1428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AC2B9D" w14:paraId="305F5992" w14:textId="77777777" w:rsidTr="00840C05">
        <w:trPr>
          <w:trHeight w:val="487"/>
        </w:trPr>
        <w:tc>
          <w:tcPr>
            <w:tcW w:w="0" w:type="auto"/>
          </w:tcPr>
          <w:p w14:paraId="3F0903C3" w14:textId="77777777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0" w:type="auto"/>
          </w:tcPr>
          <w:p w14:paraId="57E22D0D" w14:textId="539E022C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-g</w:t>
            </w:r>
          </w:p>
        </w:tc>
        <w:tc>
          <w:tcPr>
            <w:tcW w:w="0" w:type="auto"/>
          </w:tcPr>
          <w:p w14:paraId="1AE72411" w14:textId="1FC8981F" w:rsidR="00AC2B9D" w:rsidRDefault="00AC2B9D" w:rsidP="00840C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</w:tbl>
    <w:p w14:paraId="56B9E201" w14:textId="07E015EF" w:rsidR="00AC2B9D" w:rsidRDefault="00AC2B9D" w:rsidP="00F746E6">
      <w:pPr>
        <w:jc w:val="center"/>
        <w:rPr>
          <w:lang w:val="en-US"/>
        </w:rPr>
      </w:pPr>
      <w:proofErr w:type="spellStart"/>
      <w:r>
        <w:rPr>
          <w:lang w:val="en-US"/>
        </w:rPr>
        <w:t>Kuskral</w:t>
      </w:r>
      <w:proofErr w:type="spellEnd"/>
    </w:p>
    <w:p w14:paraId="3AB617BD" w14:textId="76B9840D" w:rsidR="00AC2B9D" w:rsidRPr="00AC2B9D" w:rsidRDefault="00AC2B9D" w:rsidP="00AC2B9D">
      <w:pPr>
        <w:rPr>
          <w:lang w:val="en-US"/>
        </w:rPr>
      </w:pPr>
    </w:p>
    <w:p w14:paraId="460BD11F" w14:textId="4E626967" w:rsidR="00AC2B9D" w:rsidRPr="00AC2B9D" w:rsidRDefault="00AC2B9D" w:rsidP="00AC2B9D">
      <w:pPr>
        <w:rPr>
          <w:lang w:val="en-US"/>
        </w:rPr>
      </w:pPr>
    </w:p>
    <w:p w14:paraId="307277C6" w14:textId="3269BB3A" w:rsidR="00AC2B9D" w:rsidRPr="00AC2B9D" w:rsidRDefault="00AC2B9D" w:rsidP="00AC2B9D">
      <w:pPr>
        <w:rPr>
          <w:lang w:val="en-US"/>
        </w:rPr>
      </w:pPr>
    </w:p>
    <w:p w14:paraId="1D4060D0" w14:textId="49CEBCA4" w:rsidR="00AC2B9D" w:rsidRPr="00AC2B9D" w:rsidRDefault="00AC2B9D" w:rsidP="00AC2B9D">
      <w:pPr>
        <w:rPr>
          <w:lang w:val="en-US"/>
        </w:rPr>
      </w:pPr>
    </w:p>
    <w:p w14:paraId="1B27B872" w14:textId="5DDBB139" w:rsidR="00AC2B9D" w:rsidRPr="00AC2B9D" w:rsidRDefault="00AC2B9D" w:rsidP="00AC2B9D">
      <w:pPr>
        <w:rPr>
          <w:lang w:val="en-US"/>
        </w:rPr>
      </w:pPr>
    </w:p>
    <w:p w14:paraId="502AC04E" w14:textId="1320600F" w:rsidR="00AC2B9D" w:rsidRPr="00AC2B9D" w:rsidRDefault="00AC2B9D" w:rsidP="00AC2B9D">
      <w:pPr>
        <w:rPr>
          <w:lang w:val="en-US"/>
        </w:rPr>
      </w:pPr>
    </w:p>
    <w:p w14:paraId="5C11CC41" w14:textId="31D5CB48" w:rsidR="00AC2B9D" w:rsidRDefault="00AC2B9D" w:rsidP="00AC2B9D">
      <w:pPr>
        <w:rPr>
          <w:lang w:val="en-US"/>
        </w:rPr>
      </w:pPr>
    </w:p>
    <w:p w14:paraId="71E451AF" w14:textId="3A21CD89" w:rsidR="00AC2B9D" w:rsidRDefault="00AC2B9D" w:rsidP="00AC2B9D">
      <w:pPr>
        <w:rPr>
          <w:lang w:val="en-US"/>
        </w:rPr>
      </w:pPr>
    </w:p>
    <w:p w14:paraId="3DD6CFE5" w14:textId="74F256D6" w:rsidR="00AC2B9D" w:rsidRDefault="00AC2B9D" w:rsidP="00AC2B9D">
      <w:pPr>
        <w:rPr>
          <w:lang w:val="en-US"/>
        </w:rPr>
      </w:pPr>
    </w:p>
    <w:p w14:paraId="0FFA36FF" w14:textId="0D1C93CE" w:rsidR="00AC2B9D" w:rsidRPr="00AC2B9D" w:rsidRDefault="00AC2B9D" w:rsidP="00AC2B9D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C5EFE09" wp14:editId="03445B97">
            <wp:extent cx="2881012" cy="2314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9333" cy="23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C2B9D" w:rsidRPr="00AC2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7YwtTQ3NzeztDBV0lEKTi0uzszPAykwrAUAYXuNOywAAAA="/>
  </w:docVars>
  <w:rsids>
    <w:rsidRoot w:val="00F746E6"/>
    <w:rsid w:val="00AC2B9D"/>
    <w:rsid w:val="00F62A0D"/>
    <w:rsid w:val="00F74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D38F1"/>
  <w15:chartTrackingRefBased/>
  <w15:docId w15:val="{10F2BC73-2231-441B-A4EA-5BA81D5C3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6E6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2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1</cp:revision>
  <dcterms:created xsi:type="dcterms:W3CDTF">2019-05-15T03:17:00Z</dcterms:created>
  <dcterms:modified xsi:type="dcterms:W3CDTF">2019-05-15T03:56:00Z</dcterms:modified>
</cp:coreProperties>
</file>